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6C45BB03" w14:textId="26B978F9" w:rsidR="004049F4" w:rsidRDefault="004049F4">
      <w:pPr>
        <w:spacing w:line="259" w:lineRule="auto"/>
        <w:ind w:left="77" w:firstLine="0"/>
        <w:rPr>
          <w:rFonts w:ascii="Times New Roman" w:hAnsi="Times New Roman" w:cs="Times New Roman"/>
          <w:b/>
          <w:color w:val="auto"/>
          <w:szCs w:val="24"/>
        </w:rPr>
      </w:pPr>
    </w:p>
    <w:p w14:paraId="34629CC2" w14:textId="307C30D7" w:rsidR="00D73C3D" w:rsidRDefault="00D73C3D">
      <w:pPr>
        <w:spacing w:line="259" w:lineRule="auto"/>
        <w:ind w:left="77" w:firstLine="0"/>
        <w:rPr>
          <w:rFonts w:ascii="Times New Roman" w:hAnsi="Times New Roman" w:cs="Times New Roman"/>
          <w:bCs/>
          <w:color w:val="auto"/>
          <w:szCs w:val="24"/>
        </w:rPr>
      </w:pPr>
    </w:p>
    <w:p w14:paraId="276A7116" w14:textId="39812FAF" w:rsidR="00E06815" w:rsidRDefault="00E06815">
      <w:pPr>
        <w:spacing w:line="259" w:lineRule="auto"/>
        <w:ind w:left="77" w:firstLine="0"/>
        <w:rPr>
          <w:rFonts w:ascii="Times New Roman" w:hAnsi="Times New Roman" w:cs="Times New Roman"/>
          <w:bCs/>
          <w:color w:val="auto"/>
          <w:szCs w:val="24"/>
        </w:rPr>
      </w:pPr>
    </w:p>
    <w:p w14:paraId="5D2A57B4" w14:textId="77777777" w:rsidR="00E06815" w:rsidRDefault="00E06815" w:rsidP="00E06815">
      <w:pPr>
        <w:jc w:val="center"/>
        <w:rPr>
          <w:szCs w:val="24"/>
        </w:rPr>
      </w:pPr>
      <w:r>
        <w:rPr>
          <w:szCs w:val="24"/>
        </w:rPr>
        <w:t>CED Meeting</w:t>
      </w:r>
    </w:p>
    <w:p w14:paraId="3C73793F" w14:textId="3F7EE33C" w:rsidR="00E06815" w:rsidRPr="00FB1E24" w:rsidRDefault="001E3CBB" w:rsidP="00E06815">
      <w:pPr>
        <w:jc w:val="center"/>
        <w:rPr>
          <w:szCs w:val="24"/>
        </w:rPr>
      </w:pPr>
      <w:r>
        <w:rPr>
          <w:szCs w:val="24"/>
        </w:rPr>
        <w:t>August 24</w:t>
      </w:r>
      <w:r w:rsidR="00E06815" w:rsidRPr="00FB1E24">
        <w:rPr>
          <w:szCs w:val="24"/>
        </w:rPr>
        <w:t>, 2021</w:t>
      </w:r>
    </w:p>
    <w:p w14:paraId="34FF2C18" w14:textId="77777777" w:rsidR="00E06815" w:rsidRDefault="00E06815" w:rsidP="00E06815">
      <w:pPr>
        <w:jc w:val="center"/>
        <w:rPr>
          <w:szCs w:val="24"/>
        </w:rPr>
      </w:pPr>
    </w:p>
    <w:p w14:paraId="3C4B7620" w14:textId="77777777" w:rsidR="00E06815" w:rsidRDefault="00E06815" w:rsidP="00E06815">
      <w:pPr>
        <w:jc w:val="center"/>
        <w:rPr>
          <w:szCs w:val="24"/>
        </w:rPr>
      </w:pPr>
    </w:p>
    <w:p w14:paraId="35FF888F" w14:textId="77777777" w:rsidR="00E06815" w:rsidRPr="00FB1E24" w:rsidRDefault="00E06815" w:rsidP="00E06815">
      <w:pPr>
        <w:rPr>
          <w:szCs w:val="24"/>
        </w:rPr>
      </w:pPr>
    </w:p>
    <w:p w14:paraId="4BCC8629" w14:textId="37CA1C52" w:rsidR="00E06815" w:rsidRDefault="001E3CBB" w:rsidP="00E0681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E3CBB">
        <w:rPr>
          <w:sz w:val="24"/>
          <w:szCs w:val="24"/>
        </w:rPr>
        <w:t>Urgent and Important ALVSCE Policy Information</w:t>
      </w:r>
    </w:p>
    <w:p w14:paraId="5FAD3507" w14:textId="6CE38E4D" w:rsidR="00EC7639" w:rsidRDefault="00EC7639" w:rsidP="00E0681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ff Cycle Positions</w:t>
      </w:r>
    </w:p>
    <w:p w14:paraId="70D71096" w14:textId="1A259A23" w:rsidR="00EC7639" w:rsidRDefault="00EC7639" w:rsidP="00EC763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 Continuing</w:t>
      </w:r>
    </w:p>
    <w:p w14:paraId="0B0D43E8" w14:textId="63F45CC9" w:rsidR="00EC7639" w:rsidRPr="00EC7639" w:rsidRDefault="00EC7639" w:rsidP="00EC763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on-Continuing</w:t>
      </w:r>
    </w:p>
    <w:p w14:paraId="0A06F0A3" w14:textId="006EC16E" w:rsidR="00E06815" w:rsidRDefault="00EC7639" w:rsidP="00E0681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port from EC</w:t>
      </w:r>
    </w:p>
    <w:p w14:paraId="33FF4073" w14:textId="116BC523" w:rsidR="00EC7639" w:rsidRDefault="00EC7639" w:rsidP="00EC7639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Importance of Water</w:t>
      </w:r>
    </w:p>
    <w:p w14:paraId="3E4B0554" w14:textId="1D71B9FB" w:rsidR="00EC7639" w:rsidRDefault="00EC7639" w:rsidP="00EC7639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Yearend Balances</w:t>
      </w:r>
    </w:p>
    <w:p w14:paraId="2EF88D87" w14:textId="3F3A7ECB" w:rsidR="00EC7639" w:rsidRDefault="00EC7639" w:rsidP="00EC763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ace-Coverings in County Offices</w:t>
      </w:r>
    </w:p>
    <w:p w14:paraId="421EFED9" w14:textId="192C247D" w:rsidR="00EC7639" w:rsidRPr="00EC7639" w:rsidRDefault="00EC7639" w:rsidP="00EC763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ther Items?</w:t>
      </w:r>
    </w:p>
    <w:p w14:paraId="2C0F2C7C" w14:textId="77777777" w:rsidR="00E06815" w:rsidRPr="00D73C3D" w:rsidRDefault="00E06815">
      <w:pPr>
        <w:spacing w:line="259" w:lineRule="auto"/>
        <w:ind w:left="77" w:firstLine="0"/>
        <w:rPr>
          <w:rFonts w:ascii="Times New Roman" w:hAnsi="Times New Roman" w:cs="Times New Roman"/>
          <w:bCs/>
          <w:color w:val="auto"/>
          <w:szCs w:val="24"/>
        </w:rPr>
      </w:pPr>
    </w:p>
    <w:sectPr w:rsidR="00E06815" w:rsidRPr="00D73C3D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40B23"/>
    <w:multiLevelType w:val="hybridMultilevel"/>
    <w:tmpl w:val="5002BBC2"/>
    <w:lvl w:ilvl="0" w:tplc="A52036E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F070916"/>
    <w:multiLevelType w:val="hybridMultilevel"/>
    <w:tmpl w:val="1E66B9EA"/>
    <w:lvl w:ilvl="0" w:tplc="9FCE0A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qQUAMfqDMCwAAAA="/>
  </w:docVars>
  <w:rsids>
    <w:rsidRoot w:val="00B825DE"/>
    <w:rsid w:val="000948B4"/>
    <w:rsid w:val="001E3CBB"/>
    <w:rsid w:val="002216C3"/>
    <w:rsid w:val="002705B3"/>
    <w:rsid w:val="004049F4"/>
    <w:rsid w:val="004066A6"/>
    <w:rsid w:val="004E4469"/>
    <w:rsid w:val="006137D3"/>
    <w:rsid w:val="00642B1A"/>
    <w:rsid w:val="006640FF"/>
    <w:rsid w:val="0080605D"/>
    <w:rsid w:val="0082097F"/>
    <w:rsid w:val="00960927"/>
    <w:rsid w:val="00A97500"/>
    <w:rsid w:val="00B825DE"/>
    <w:rsid w:val="00D176BC"/>
    <w:rsid w:val="00D26B99"/>
    <w:rsid w:val="00D73C3D"/>
    <w:rsid w:val="00E03C2E"/>
    <w:rsid w:val="00E06815"/>
    <w:rsid w:val="00E418FC"/>
    <w:rsid w:val="00EC7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dcterms:created xsi:type="dcterms:W3CDTF">2021-08-24T15:08:00Z</dcterms:created>
  <dcterms:modified xsi:type="dcterms:W3CDTF">2021-08-24T15:08:00Z</dcterms:modified>
</cp:coreProperties>
</file>